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4D5E" w:rsidRDefault="000C4D5E">
      <w:pPr>
        <w:rPr>
          <w:rFonts w:ascii="Times New Roman" w:hAnsi="Times New Roman" w:cs="Times New Roman"/>
          <w:sz w:val="24"/>
          <w:szCs w:val="24"/>
        </w:rPr>
      </w:pPr>
      <w:r w:rsidRPr="00466F38">
        <w:rPr>
          <w:rFonts w:ascii="Times New Roman" w:hAnsi="Times New Roman" w:cs="Times New Roman"/>
          <w:sz w:val="24"/>
          <w:szCs w:val="24"/>
        </w:rPr>
        <w:t>This is a document of how to make your own local server! I got help from Paul</w:t>
      </w:r>
    </w:p>
    <w:p w:rsidR="00466F38" w:rsidRDefault="00466F38">
      <w:pPr>
        <w:rPr>
          <w:rFonts w:ascii="Times New Roman" w:hAnsi="Times New Roman" w:cs="Times New Roman"/>
          <w:sz w:val="24"/>
          <w:szCs w:val="24"/>
        </w:rPr>
      </w:pPr>
      <w:r w:rsidRPr="00466F38">
        <w:rPr>
          <w:rFonts w:ascii="Times New Roman" w:hAnsi="Times New Roman" w:cs="Times New Roman"/>
          <w:color w:val="F4B083" w:themeColor="accent2" w:themeTint="99"/>
          <w:sz w:val="24"/>
          <w:szCs w:val="24"/>
        </w:rPr>
        <w:t xml:space="preserve">orange </w:t>
      </w:r>
      <w:r>
        <w:rPr>
          <w:rFonts w:ascii="Times New Roman" w:hAnsi="Times New Roman" w:cs="Times New Roman"/>
          <w:sz w:val="24"/>
          <w:szCs w:val="24"/>
        </w:rPr>
        <w:t>is the output</w:t>
      </w:r>
    </w:p>
    <w:p w:rsidR="00466F38" w:rsidRDefault="00466F38">
      <w:pPr>
        <w:rPr>
          <w:rFonts w:ascii="Times New Roman" w:hAnsi="Times New Roman" w:cs="Times New Roman"/>
          <w:sz w:val="24"/>
          <w:szCs w:val="24"/>
        </w:rPr>
      </w:pPr>
      <w:r w:rsidRPr="00466F38">
        <w:rPr>
          <w:rFonts w:ascii="Times New Roman" w:hAnsi="Times New Roman" w:cs="Times New Roman"/>
          <w:color w:val="70AD47" w:themeColor="accent6"/>
          <w:sz w:val="24"/>
          <w:szCs w:val="24"/>
        </w:rPr>
        <w:t xml:space="preserve">green </w:t>
      </w:r>
      <w:r>
        <w:rPr>
          <w:rFonts w:ascii="Times New Roman" w:hAnsi="Times New Roman" w:cs="Times New Roman"/>
          <w:sz w:val="24"/>
          <w:szCs w:val="24"/>
        </w:rPr>
        <w:t>is typing into the terminal</w:t>
      </w:r>
    </w:p>
    <w:p w:rsidR="00466F38" w:rsidRPr="00466F38" w:rsidRDefault="00466F38">
      <w:pPr>
        <w:rPr>
          <w:rFonts w:ascii="Times New Roman" w:hAnsi="Times New Roman" w:cs="Times New Roman"/>
          <w:sz w:val="24"/>
          <w:szCs w:val="24"/>
        </w:rPr>
      </w:pPr>
      <w:r w:rsidRPr="00466F38">
        <w:rPr>
          <w:rFonts w:ascii="Times New Roman" w:hAnsi="Times New Roman" w:cs="Times New Roman"/>
          <w:color w:val="00B0F0"/>
          <w:sz w:val="24"/>
          <w:szCs w:val="24"/>
        </w:rPr>
        <w:t xml:space="preserve">Blue </w:t>
      </w:r>
      <w:r>
        <w:rPr>
          <w:rFonts w:ascii="Times New Roman" w:hAnsi="Times New Roman" w:cs="Times New Roman"/>
          <w:sz w:val="24"/>
          <w:szCs w:val="24"/>
        </w:rPr>
        <w:t>is code</w:t>
      </w:r>
    </w:p>
    <w:p w:rsidR="000C4D5E" w:rsidRPr="00466F38" w:rsidRDefault="000C4D5E" w:rsidP="000C4D5E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466F38">
        <w:t xml:space="preserve">First we need to download </w:t>
      </w:r>
      <w:r w:rsidRPr="00466F38">
        <w:rPr>
          <w:color w:val="000000"/>
        </w:rPr>
        <w:t xml:space="preserve">Download and install the latest version of node.js: </w:t>
      </w:r>
      <w:hyperlink r:id="rId5" w:history="1">
        <w:r w:rsidRPr="00466F38">
          <w:rPr>
            <w:rStyle w:val="Hyperlink"/>
          </w:rPr>
          <w:t>https://nodejs.org/en/</w:t>
        </w:r>
      </w:hyperlink>
      <w:bookmarkStart w:id="0" w:name="_GoBack"/>
      <w:bookmarkEnd w:id="0"/>
    </w:p>
    <w:p w:rsidR="000C4D5E" w:rsidRPr="00466F38" w:rsidRDefault="000C4D5E" w:rsidP="000C4D5E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466F38">
        <w:t>Create a new folder, which will be your root directory</w:t>
      </w:r>
    </w:p>
    <w:p w:rsidR="000C4D5E" w:rsidRPr="00466F38" w:rsidRDefault="000C4D5E" w:rsidP="00AA042E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</w:pPr>
      <w:r w:rsidRPr="00466F38">
        <w:t xml:space="preserve">Create a new file in the folder named </w:t>
      </w:r>
      <w:r w:rsidRPr="00466F38">
        <w:rPr>
          <w:color w:val="70AD47" w:themeColor="accent6"/>
        </w:rPr>
        <w:t>app.js</w:t>
      </w:r>
    </w:p>
    <w:p w:rsidR="000C4D5E" w:rsidRPr="00466F38" w:rsidRDefault="000C4D5E" w:rsidP="00AA042E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</w:pPr>
      <w:r w:rsidRPr="00466F38">
        <w:t>Go to the folder from step 2 from your terminal (windows is powershell, and mac is terminal)</w:t>
      </w:r>
    </w:p>
    <w:p w:rsidR="000C4D5E" w:rsidRPr="00466F38" w:rsidRDefault="000C4D5E" w:rsidP="00AA042E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</w:pPr>
      <w:r w:rsidRPr="00466F38">
        <w:t xml:space="preserve">Run </w:t>
      </w:r>
      <w:r w:rsidRPr="00466F38">
        <w:rPr>
          <w:color w:val="70AD47" w:themeColor="accent6"/>
        </w:rPr>
        <w:t xml:space="preserve">npm init </w:t>
      </w:r>
      <w:r w:rsidR="0001236F" w:rsidRPr="00466F38">
        <w:t>command in your terminal</w:t>
      </w:r>
    </w:p>
    <w:p w:rsidR="0001236F" w:rsidRPr="00466F38" w:rsidRDefault="0001236F" w:rsidP="0001236F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</w:pPr>
      <w:r w:rsidRPr="00466F38">
        <w:t>Npm is the node packaging manager</w:t>
      </w:r>
    </w:p>
    <w:p w:rsidR="0001236F" w:rsidRPr="00466F38" w:rsidRDefault="0001236F" w:rsidP="0001236F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</w:pPr>
      <w:r w:rsidRPr="00466F38">
        <w:t>Think of it as initializing everything for you and starting a fresh Node.js project</w:t>
      </w:r>
    </w:p>
    <w:p w:rsidR="0001236F" w:rsidRPr="00466F38" w:rsidRDefault="0001236F" w:rsidP="0001236F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</w:pPr>
      <w:r w:rsidRPr="00466F38">
        <w:t xml:space="preserve">You will get the following variables match these values to the variables. Basiacally make sure entry point is </w:t>
      </w:r>
      <w:r w:rsidRPr="00466F38">
        <w:rPr>
          <w:color w:val="70AD47" w:themeColor="accent6"/>
        </w:rPr>
        <w:t>app.js</w:t>
      </w:r>
    </w:p>
    <w:p w:rsidR="0001236F" w:rsidRPr="00466F38" w:rsidRDefault="0001236F" w:rsidP="0001236F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466F38">
        <w:rPr>
          <w:color w:val="ED7D31" w:themeColor="accent2"/>
        </w:rPr>
        <w:t>name:</w:t>
      </w:r>
      <w:r w:rsidRPr="00466F38">
        <w:rPr>
          <w:color w:val="000000"/>
        </w:rPr>
        <w:t xml:space="preserve"> &lt;</w:t>
      </w:r>
      <w:r w:rsidRPr="00466F38">
        <w:rPr>
          <w:i/>
          <w:iCs/>
          <w:color w:val="000000"/>
        </w:rPr>
        <w:t>put anything here&gt;</w:t>
      </w:r>
    </w:p>
    <w:p w:rsidR="0001236F" w:rsidRPr="00466F38" w:rsidRDefault="0001236F" w:rsidP="0001236F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466F38">
        <w:rPr>
          <w:color w:val="ED7D31" w:themeColor="accent2"/>
        </w:rPr>
        <w:t>description:</w:t>
      </w:r>
      <w:r w:rsidRPr="00466F38">
        <w:rPr>
          <w:color w:val="000000"/>
        </w:rPr>
        <w:t xml:space="preserve"> </w:t>
      </w:r>
      <w:r w:rsidRPr="00466F38">
        <w:rPr>
          <w:i/>
          <w:iCs/>
          <w:color w:val="000000"/>
        </w:rPr>
        <w:t>&lt;put anything here&gt;</w:t>
      </w:r>
    </w:p>
    <w:p w:rsidR="0001236F" w:rsidRPr="00466F38" w:rsidRDefault="0001236F" w:rsidP="0001236F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466F38">
        <w:rPr>
          <w:color w:val="ED7D31" w:themeColor="accent2"/>
        </w:rPr>
        <w:t>entry point:</w:t>
      </w:r>
      <w:r w:rsidRPr="00466F38">
        <w:rPr>
          <w:color w:val="000000"/>
        </w:rPr>
        <w:t xml:space="preserve"> </w:t>
      </w:r>
      <w:r w:rsidRPr="00466F38">
        <w:rPr>
          <w:color w:val="70AD47" w:themeColor="accent6"/>
        </w:rPr>
        <w:t>app.js</w:t>
      </w:r>
    </w:p>
    <w:p w:rsidR="0001236F" w:rsidRPr="00466F38" w:rsidRDefault="0001236F" w:rsidP="0001236F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466F38">
        <w:rPr>
          <w:color w:val="ED7D31" w:themeColor="accent2"/>
        </w:rPr>
        <w:t>keywords:</w:t>
      </w:r>
      <w:r w:rsidRPr="00466F38">
        <w:rPr>
          <w:color w:val="000000"/>
        </w:rPr>
        <w:t xml:space="preserve"> </w:t>
      </w:r>
      <w:r w:rsidRPr="00466F38">
        <w:rPr>
          <w:i/>
          <w:iCs/>
          <w:color w:val="000000"/>
        </w:rPr>
        <w:t>&lt;put anything here&gt;</w:t>
      </w:r>
    </w:p>
    <w:p w:rsidR="0001236F" w:rsidRPr="00466F38" w:rsidRDefault="0001236F" w:rsidP="0001236F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466F38">
        <w:rPr>
          <w:color w:val="ED7D31" w:themeColor="accent2"/>
        </w:rPr>
        <w:t xml:space="preserve">name: </w:t>
      </w:r>
      <w:r w:rsidRPr="00466F38">
        <w:rPr>
          <w:i/>
          <w:iCs/>
          <w:color w:val="000000"/>
        </w:rPr>
        <w:t>&lt;your name&gt;</w:t>
      </w:r>
    </w:p>
    <w:p w:rsidR="00E42F88" w:rsidRPr="00466F38" w:rsidRDefault="0001236F" w:rsidP="00E42F88">
      <w:pPr>
        <w:pStyle w:val="NormalWeb"/>
        <w:numPr>
          <w:ilvl w:val="1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466F38">
        <w:rPr>
          <w:color w:val="ED7D31" w:themeColor="accent2"/>
        </w:rPr>
        <w:t>etc</w:t>
      </w:r>
    </w:p>
    <w:p w:rsidR="00E42F88" w:rsidRPr="00466F38" w:rsidRDefault="00E42F88" w:rsidP="00E42F88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466F38">
        <w:rPr>
          <w:color w:val="000000"/>
        </w:rPr>
        <w:t xml:space="preserve">Open Package.json put </w:t>
      </w:r>
      <w:r w:rsidRPr="00466F38">
        <w:rPr>
          <w:b/>
          <w:color w:val="FF0000"/>
        </w:rPr>
        <w:t>comma</w:t>
      </w:r>
      <w:r w:rsidRPr="00466F38">
        <w:rPr>
          <w:color w:val="000000"/>
        </w:rPr>
        <w:t xml:space="preserve"> after the license line, and paste the text below in </w:t>
      </w:r>
      <w:r w:rsidRPr="00466F38">
        <w:rPr>
          <w:b/>
          <w:color w:val="FF0000"/>
        </w:rPr>
        <w:t>BOLD RED</w:t>
      </w:r>
    </w:p>
    <w:p w:rsidR="00E42F88" w:rsidRPr="00466F38" w:rsidRDefault="00E42F88" w:rsidP="00E42F88">
      <w:pPr>
        <w:pStyle w:val="NormalWeb"/>
        <w:spacing w:before="0" w:beforeAutospacing="0" w:after="0" w:afterAutospacing="0"/>
        <w:ind w:left="360"/>
        <w:textAlignment w:val="baseline"/>
        <w:rPr>
          <w:color w:val="000000"/>
        </w:rPr>
      </w:pPr>
      <w:r w:rsidRPr="00466F38">
        <w:rPr>
          <w:color w:val="000000"/>
        </w:rPr>
        <w:t>BEFORE:</w:t>
      </w:r>
    </w:p>
    <w:p w:rsidR="00E42F88" w:rsidRPr="00466F38" w:rsidRDefault="00E42F88" w:rsidP="00E42F88">
      <w:pPr>
        <w:pStyle w:val="NormalWeb"/>
        <w:spacing w:before="0" w:beforeAutospacing="0" w:after="0" w:afterAutospacing="0"/>
        <w:ind w:left="360"/>
        <w:textAlignment w:val="baseline"/>
        <w:rPr>
          <w:color w:val="000000"/>
        </w:rPr>
      </w:pPr>
    </w:p>
    <w:p w:rsidR="00E42F88" w:rsidRPr="00466F38" w:rsidRDefault="00E42F88" w:rsidP="00E42F88">
      <w:pPr>
        <w:pStyle w:val="NormalWeb"/>
        <w:spacing w:before="0" w:beforeAutospacing="0" w:after="0" w:afterAutospacing="0"/>
        <w:ind w:left="720"/>
        <w:textAlignment w:val="baseline"/>
        <w:rPr>
          <w:color w:val="00B0F0"/>
        </w:rPr>
      </w:pPr>
      <w:r w:rsidRPr="00466F38">
        <w:rPr>
          <w:color w:val="00B0F0"/>
        </w:rPr>
        <w:t>"author": "",</w:t>
      </w:r>
    </w:p>
    <w:p w:rsidR="00E42F88" w:rsidRPr="00466F38" w:rsidRDefault="00E42F88" w:rsidP="00E42F88">
      <w:pPr>
        <w:pStyle w:val="NormalWeb"/>
        <w:spacing w:before="0" w:beforeAutospacing="0" w:after="0" w:afterAutospacing="0"/>
        <w:ind w:left="720"/>
        <w:textAlignment w:val="baseline"/>
        <w:rPr>
          <w:color w:val="00B0F0"/>
        </w:rPr>
      </w:pPr>
      <w:r w:rsidRPr="00466F38">
        <w:rPr>
          <w:color w:val="00B0F0"/>
        </w:rPr>
        <w:t>"license": "ISC"</w:t>
      </w:r>
    </w:p>
    <w:p w:rsidR="00466F38" w:rsidRDefault="00466F38" w:rsidP="00E42F88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</w:p>
    <w:p w:rsidR="00E42F88" w:rsidRPr="00466F38" w:rsidRDefault="00E42F88" w:rsidP="00E42F88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  <w:r w:rsidRPr="00466F38">
        <w:rPr>
          <w:color w:val="000000"/>
        </w:rPr>
        <w:t xml:space="preserve">     AFTER:</w:t>
      </w:r>
    </w:p>
    <w:p w:rsidR="00E42F88" w:rsidRPr="00466F38" w:rsidRDefault="00E42F88" w:rsidP="00E42F88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</w:p>
    <w:p w:rsidR="00E42F88" w:rsidRPr="00466F38" w:rsidRDefault="00E42F88" w:rsidP="00E42F88">
      <w:pPr>
        <w:pStyle w:val="NormalWeb"/>
        <w:spacing w:before="0" w:beforeAutospacing="0" w:after="0" w:afterAutospacing="0"/>
        <w:ind w:firstLine="720"/>
        <w:textAlignment w:val="baseline"/>
        <w:rPr>
          <w:color w:val="00B0F0"/>
        </w:rPr>
      </w:pPr>
      <w:r w:rsidRPr="00466F38">
        <w:rPr>
          <w:color w:val="00B0F0"/>
        </w:rPr>
        <w:t>"author": "",</w:t>
      </w:r>
    </w:p>
    <w:p w:rsidR="00E42F88" w:rsidRPr="00466F38" w:rsidRDefault="00E42F88" w:rsidP="00E42F88">
      <w:pPr>
        <w:pStyle w:val="NormalWeb"/>
        <w:spacing w:before="0" w:beforeAutospacing="0" w:after="0" w:afterAutospacing="0"/>
        <w:ind w:left="720"/>
        <w:textAlignment w:val="baseline"/>
        <w:rPr>
          <w:b/>
          <w:color w:val="5B9BD5" w:themeColor="accent1"/>
        </w:rPr>
      </w:pPr>
      <w:r w:rsidRPr="00466F38">
        <w:rPr>
          <w:color w:val="00B0F0"/>
        </w:rPr>
        <w:t>"license": "ISC</w:t>
      </w:r>
      <w:r w:rsidRPr="00466F38">
        <w:rPr>
          <w:b/>
          <w:color w:val="00B0F0"/>
        </w:rPr>
        <w:t>"</w:t>
      </w:r>
      <w:r w:rsidRPr="00466F38">
        <w:rPr>
          <w:b/>
          <w:color w:val="FF0000"/>
        </w:rPr>
        <w:t>,</w:t>
      </w:r>
    </w:p>
    <w:p w:rsidR="00E42F88" w:rsidRPr="00466F38" w:rsidRDefault="00E42F88" w:rsidP="00E42F88">
      <w:pPr>
        <w:pStyle w:val="NormalWeb"/>
        <w:spacing w:before="0" w:beforeAutospacing="0" w:after="0" w:afterAutospacing="0"/>
        <w:ind w:left="720"/>
        <w:textAlignment w:val="baseline"/>
        <w:rPr>
          <w:b/>
          <w:color w:val="FF0000"/>
        </w:rPr>
      </w:pPr>
      <w:r w:rsidRPr="00466F38">
        <w:rPr>
          <w:b/>
          <w:color w:val="FF0000"/>
        </w:rPr>
        <w:t>"dependencies": {</w:t>
      </w:r>
    </w:p>
    <w:p w:rsidR="00E42F88" w:rsidRPr="00466F38" w:rsidRDefault="00E42F88" w:rsidP="00E42F88">
      <w:pPr>
        <w:pStyle w:val="NormalWeb"/>
        <w:spacing w:before="0" w:beforeAutospacing="0" w:after="0" w:afterAutospacing="0"/>
        <w:ind w:left="720"/>
        <w:textAlignment w:val="baseline"/>
        <w:rPr>
          <w:b/>
          <w:color w:val="FF0000"/>
        </w:rPr>
      </w:pPr>
      <w:r w:rsidRPr="00466F38">
        <w:rPr>
          <w:b/>
          <w:color w:val="FF0000"/>
        </w:rPr>
        <w:t xml:space="preserve">        "express": "*"</w:t>
      </w:r>
    </w:p>
    <w:p w:rsidR="00E42F88" w:rsidRPr="00466F38" w:rsidRDefault="00E42F88" w:rsidP="00E42F88">
      <w:pPr>
        <w:pStyle w:val="NormalWeb"/>
        <w:spacing w:before="0" w:beforeAutospacing="0" w:after="0" w:afterAutospacing="0"/>
        <w:ind w:left="720"/>
        <w:textAlignment w:val="baseline"/>
        <w:rPr>
          <w:b/>
          <w:color w:val="FF0000"/>
        </w:rPr>
      </w:pPr>
      <w:r w:rsidRPr="00466F38">
        <w:rPr>
          <w:b/>
          <w:color w:val="FF0000"/>
        </w:rPr>
        <w:t>}</w:t>
      </w:r>
    </w:p>
    <w:p w:rsidR="00E42F88" w:rsidRPr="00466F38" w:rsidRDefault="00E42F88" w:rsidP="00E42F88">
      <w:pPr>
        <w:pStyle w:val="NormalWeb"/>
        <w:spacing w:before="0" w:beforeAutospacing="0" w:after="0" w:afterAutospacing="0"/>
        <w:textAlignment w:val="baseline"/>
        <w:rPr>
          <w:color w:val="000000"/>
        </w:rPr>
      </w:pPr>
    </w:p>
    <w:p w:rsidR="00E42F88" w:rsidRPr="00466F38" w:rsidRDefault="00E42F88" w:rsidP="00E42F88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466F38">
        <w:rPr>
          <w:color w:val="000000"/>
        </w:rPr>
        <w:t xml:space="preserve">Go back in your terminal and type </w:t>
      </w:r>
      <w:r w:rsidRPr="00466F38">
        <w:rPr>
          <w:color w:val="70AD47" w:themeColor="accent6"/>
        </w:rPr>
        <w:t>npm install</w:t>
      </w:r>
    </w:p>
    <w:p w:rsidR="00631866" w:rsidRPr="00466F38" w:rsidRDefault="00631866" w:rsidP="00631866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466F38">
        <w:rPr>
          <w:color w:val="000000"/>
        </w:rPr>
        <w:t>Open</w:t>
      </w:r>
      <w:r w:rsidRPr="00466F38">
        <w:rPr>
          <w:color w:val="000000"/>
        </w:rPr>
        <w:t xml:space="preserve"> </w:t>
      </w:r>
      <w:r w:rsidRPr="00466F38">
        <w:rPr>
          <w:color w:val="70AD47" w:themeColor="accent6"/>
        </w:rPr>
        <w:t>app.js</w:t>
      </w:r>
      <w:r w:rsidRPr="00466F38">
        <w:rPr>
          <w:color w:val="000000"/>
        </w:rPr>
        <w:t xml:space="preserve"> and insert the sample code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>var express = require('express');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>var app = express();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>app.use(express.static('public'));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>app.listen(3000, function() {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ab/>
        <w:t>console.log('listening on port 3000');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>});</w:t>
      </w:r>
    </w:p>
    <w:p w:rsidR="00631866" w:rsidRPr="00466F38" w:rsidRDefault="00631866" w:rsidP="00631866">
      <w:pPr>
        <w:pStyle w:val="NormalWeb"/>
        <w:spacing w:before="0" w:beforeAutospacing="0" w:after="0" w:afterAutospacing="0"/>
        <w:ind w:left="720"/>
        <w:textAlignment w:val="baseline"/>
        <w:rPr>
          <w:color w:val="000000"/>
        </w:rPr>
      </w:pPr>
    </w:p>
    <w:p w:rsidR="00631866" w:rsidRPr="00466F38" w:rsidRDefault="00631866" w:rsidP="00631866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466F38">
        <w:rPr>
          <w:color w:val="000000"/>
        </w:rPr>
        <w:t xml:space="preserve">Inside the root directory, create a new directory called: </w:t>
      </w:r>
      <w:r w:rsidRPr="00466F38">
        <w:rPr>
          <w:color w:val="70AD47" w:themeColor="accent6"/>
        </w:rPr>
        <w:t>public</w:t>
      </w:r>
    </w:p>
    <w:p w:rsidR="00631866" w:rsidRPr="00466F38" w:rsidRDefault="00631866" w:rsidP="00631866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466F38">
        <w:rPr>
          <w:color w:val="000000"/>
        </w:rPr>
        <w:t xml:space="preserve">Inside </w:t>
      </w:r>
      <w:r w:rsidRPr="00466F38">
        <w:rPr>
          <w:color w:val="70AD47" w:themeColor="accent6"/>
        </w:rPr>
        <w:t>public</w:t>
      </w:r>
      <w:r w:rsidRPr="00466F38">
        <w:rPr>
          <w:color w:val="000000"/>
        </w:rPr>
        <w:t xml:space="preserve">, create a new file called </w:t>
      </w:r>
      <w:r w:rsidRPr="00466F38">
        <w:rPr>
          <w:color w:val="70AD47" w:themeColor="accent6"/>
        </w:rPr>
        <w:t xml:space="preserve">index.html </w:t>
      </w:r>
      <w:r w:rsidRPr="00466F38">
        <w:rPr>
          <w:color w:val="000000"/>
        </w:rPr>
        <w:t>and insert the sample code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>&lt;!DOCTYPE html&gt;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>&lt;html lang="en"&gt;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>&lt;head&gt;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>  &lt;meta charset="UTF-8"&gt;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>  &lt;title&gt;My Title&lt;/title&gt;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>&lt;/head&gt;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>&lt;body&gt;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>  &lt;p&gt;Hello&lt;/p&gt;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>&lt;/body&gt;</w:t>
      </w:r>
    </w:p>
    <w:p w:rsidR="00631866" w:rsidRPr="00466F38" w:rsidRDefault="00631866" w:rsidP="0063186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</w:rPr>
      </w:pPr>
      <w:r w:rsidRPr="00466F38">
        <w:rPr>
          <w:rFonts w:ascii="Times New Roman" w:eastAsia="Times New Roman" w:hAnsi="Times New Roman" w:cs="Times New Roman"/>
          <w:color w:val="00B0F0"/>
          <w:sz w:val="24"/>
          <w:szCs w:val="24"/>
        </w:rPr>
        <w:t>&lt;/html&gt;</w:t>
      </w:r>
    </w:p>
    <w:p w:rsidR="00631866" w:rsidRPr="00466F38" w:rsidRDefault="00631866" w:rsidP="00631866">
      <w:pPr>
        <w:pStyle w:val="NormalWeb"/>
        <w:spacing w:before="0" w:beforeAutospacing="0" w:after="0" w:afterAutospacing="0"/>
        <w:ind w:left="720"/>
        <w:textAlignment w:val="baseline"/>
        <w:rPr>
          <w:color w:val="000000"/>
        </w:rPr>
      </w:pPr>
    </w:p>
    <w:p w:rsidR="00631866" w:rsidRPr="00466F38" w:rsidRDefault="00631866" w:rsidP="00631866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466F38">
        <w:rPr>
          <w:color w:val="000000"/>
        </w:rPr>
        <w:t xml:space="preserve">To run the server, type in </w:t>
      </w:r>
      <w:r w:rsidRPr="00466F38">
        <w:rPr>
          <w:color w:val="70AD47" w:themeColor="accent6"/>
        </w:rPr>
        <w:t xml:space="preserve">node.js </w:t>
      </w:r>
      <w:r w:rsidRPr="00466F38">
        <w:rPr>
          <w:color w:val="000000"/>
        </w:rPr>
        <w:t>in the server</w:t>
      </w:r>
    </w:p>
    <w:p w:rsidR="00631866" w:rsidRPr="00466F38" w:rsidRDefault="00631866" w:rsidP="00631866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466F38">
        <w:rPr>
          <w:color w:val="000000"/>
        </w:rPr>
        <w:t xml:space="preserve">To connect to the server use </w:t>
      </w:r>
      <w:hyperlink r:id="rId6" w:history="1">
        <w:r w:rsidRPr="00466F38">
          <w:rPr>
            <w:rStyle w:val="Hyperlink"/>
            <w:color w:val="2E74B5" w:themeColor="accent1" w:themeShade="BF"/>
          </w:rPr>
          <w:t>http://localhost:3000/</w:t>
        </w:r>
      </w:hyperlink>
      <w:r w:rsidRPr="00466F38">
        <w:rPr>
          <w:color w:val="70AD47" w:themeColor="accent6"/>
        </w:rPr>
        <w:t xml:space="preserve"> </w:t>
      </w:r>
      <w:r w:rsidRPr="00466F38">
        <w:rPr>
          <w:color w:val="000000"/>
        </w:rPr>
        <w:t>in your browser</w:t>
      </w:r>
    </w:p>
    <w:sectPr w:rsidR="00631866" w:rsidRPr="00466F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2464C7A"/>
    <w:multiLevelType w:val="hybridMultilevel"/>
    <w:tmpl w:val="47BA2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92499C"/>
    <w:multiLevelType w:val="multilevel"/>
    <w:tmpl w:val="75A809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9365E3B"/>
    <w:multiLevelType w:val="multilevel"/>
    <w:tmpl w:val="6CCAE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  <w:lvlOverride w:ilvl="1">
      <w:lvl w:ilvl="1">
        <w:numFmt w:val="lowerLetter"/>
        <w:lvlText w:val="%2."/>
        <w:lvlJc w:val="left"/>
      </w:lvl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jA3MDIxMjY3MDRT0lEKTi0uzszPAykwrAUAyS8DWywAAAA="/>
  </w:docVars>
  <w:rsids>
    <w:rsidRoot w:val="002848E4"/>
    <w:rsid w:val="0001236F"/>
    <w:rsid w:val="000C4D5E"/>
    <w:rsid w:val="002848E4"/>
    <w:rsid w:val="00466F38"/>
    <w:rsid w:val="00631866"/>
    <w:rsid w:val="006E2790"/>
    <w:rsid w:val="00DC4A93"/>
    <w:rsid w:val="00E42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AF1CAA-C182-4F57-976F-041B22EF1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C4D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C4D5E"/>
    <w:rPr>
      <w:color w:val="0563C1" w:themeColor="hyperlink"/>
      <w:u w:val="single"/>
    </w:rPr>
  </w:style>
  <w:style w:type="character" w:customStyle="1" w:styleId="apple-tab-span">
    <w:name w:val="apple-tab-span"/>
    <w:basedOn w:val="DefaultParagraphFont"/>
    <w:rsid w:val="00631866"/>
  </w:style>
  <w:style w:type="paragraph" w:styleId="ListParagraph">
    <w:name w:val="List Paragraph"/>
    <w:basedOn w:val="Normal"/>
    <w:uiPriority w:val="34"/>
    <w:qFormat/>
    <w:rsid w:val="006318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02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3000/" TargetMode="External"/><Relationship Id="rId5" Type="http://schemas.openxmlformats.org/officeDocument/2006/relationships/hyperlink" Target="https://nodejs.org/e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en thomas</dc:creator>
  <cp:keywords/>
  <dc:description/>
  <cp:lastModifiedBy>xien thomas</cp:lastModifiedBy>
  <cp:revision>2</cp:revision>
  <dcterms:created xsi:type="dcterms:W3CDTF">2017-11-02T18:25:00Z</dcterms:created>
  <dcterms:modified xsi:type="dcterms:W3CDTF">2017-11-02T19:27:00Z</dcterms:modified>
</cp:coreProperties>
</file>